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6"/>
      </w:tblGrid>
      <w:tr w:rsidR="00E7171A" w14:paraId="2F1F4DD9" w14:textId="77777777" w:rsidTr="00E7171A">
        <w:sdt>
          <w:sdtPr>
            <w:rPr>
              <w:sz w:val="24"/>
              <w:szCs w:val="24"/>
            </w:rPr>
            <w:id w:val="1289004680"/>
            <w:placeholder>
              <w:docPart w:val="0A63335253364B5599F867955F55E514"/>
            </w:placeholder>
            <w:temporary/>
            <w:showingPlcHdr/>
          </w:sdtPr>
          <w:sdtEndPr/>
          <w:sdtContent>
            <w:bookmarkStart w:id="0" w:name="_GoBack" w:displacedByCustomXml="prev"/>
            <w:tc>
              <w:tcPr>
                <w:tcW w:w="9350" w:type="dxa"/>
              </w:tcPr>
              <w:p w14:paraId="490BB5DB" w14:textId="02EFC104" w:rsidR="00E7171A" w:rsidRPr="00EA4DC9" w:rsidRDefault="00E7171A" w:rsidP="00E7171A">
                <w:pPr>
                  <w:rPr>
                    <w:i/>
                    <w:lang w:val="en-CA"/>
                  </w:rPr>
                </w:pPr>
                <w:r w:rsidRPr="00EA4DC9">
                  <w:rPr>
                    <w:i/>
                    <w:lang w:val="en-CA"/>
                  </w:rPr>
                  <w:t>How to use this memo</w:t>
                </w:r>
              </w:p>
              <w:p w14:paraId="614C7922" w14:textId="77777777" w:rsidR="00E7171A" w:rsidRPr="00ED13F0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 xml:space="preserve">Customize, copy and paste the 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Wrap </w:t>
                </w:r>
                <w:r w:rsidRPr="00ED13F0"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e</w:t>
                </w:r>
                <w:r w:rsidRPr="00ED13F0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Memo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 </w:t>
                </w:r>
                <w:r w:rsidRPr="00ED13F0"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>below.</w:t>
                </w:r>
              </w:p>
              <w:p w14:paraId="74F7C56A" w14:textId="7CE7CD7B" w:rsidR="00E7171A" w:rsidRPr="00E7171A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 w:rsidRPr="00ED13F0"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e</w:t>
                </w:r>
                <w:r w:rsidRPr="00ED13F0"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>Distribute</w:t>
                </w:r>
                <w: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  <w:t xml:space="preserve"> </w:t>
                </w:r>
                <w:r w:rsidRPr="00ED13F0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to all crew</w:t>
                </w:r>
                <w:r w:rsidRPr="00A4772C"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>, including HODs</w:t>
                </w:r>
                <w:r>
                  <w:rPr>
                    <w:rFonts w:eastAsia="Adobe Fan Heiti Std B" w:cs="Aharoni"/>
                    <w:b/>
                    <w:color w:val="595959" w:themeColor="text1" w:themeTint="A6"/>
                    <w:sz w:val="22"/>
                    <w:szCs w:val="22"/>
                  </w:rPr>
                  <w:t xml:space="preserve"> </w:t>
                </w:r>
              </w:p>
              <w:p w14:paraId="1B0BCF60" w14:textId="02EFC104" w:rsidR="00E7171A" w:rsidRPr="00E7171A" w:rsidRDefault="00E7171A" w:rsidP="00E7171A">
                <w:pPr>
                  <w:pStyle w:val="ListParagraph"/>
                  <w:numPr>
                    <w:ilvl w:val="0"/>
                    <w:numId w:val="10"/>
                  </w:numPr>
                  <w:rPr>
                    <w:rFonts w:eastAsia="Adobe Fan Heiti Std B" w:cs="Aharoni"/>
                    <w:color w:val="595959" w:themeColor="text1" w:themeTint="A6"/>
                    <w:sz w:val="22"/>
                    <w:szCs w:val="22"/>
                  </w:rPr>
                </w:pPr>
                <w:r>
                  <w:rPr>
                    <w:rFonts w:eastAsia="Adobe Fan Heiti Std B" w:cs="Aharoni"/>
                    <w:b/>
                    <w:color w:val="339933"/>
                    <w:sz w:val="22"/>
                    <w:szCs w:val="22"/>
                  </w:rPr>
                  <w:t>Delete these instructions before finalizing your memo</w:t>
                </w:r>
              </w:p>
            </w:tc>
            <w:bookmarkEnd w:id="0" w:displacedByCustomXml="next"/>
          </w:sdtContent>
        </w:sdt>
      </w:tr>
    </w:tbl>
    <w:p w14:paraId="553F4E24" w14:textId="776D6333" w:rsidR="002D4BF4" w:rsidRDefault="002D4BF4" w:rsidP="00E7171A">
      <w:pPr>
        <w:spacing w:after="120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134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1"/>
      </w:tblGrid>
      <w:tr w:rsidR="00F82EA3" w14:paraId="527B6A94" w14:textId="77777777" w:rsidTr="00E7171A">
        <w:trPr>
          <w:trHeight w:val="1790"/>
        </w:trPr>
        <w:tc>
          <w:tcPr>
            <w:tcW w:w="4651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</w:tcPr>
          <w:sdt>
            <w:sdtPr>
              <w:rPr>
                <w:b/>
              </w:rPr>
              <w:id w:val="879598284"/>
              <w:placeholder>
                <w:docPart w:val="F6ABC67E152B41D1992D7E761314F46D"/>
              </w:placeholder>
              <w:showingPlcHdr/>
            </w:sdtPr>
            <w:sdtEndPr/>
            <w:sdtContent>
              <w:p w14:paraId="74614405" w14:textId="74C008AB" w:rsidR="00F82EA3" w:rsidRDefault="00E7171A" w:rsidP="00F82EA3">
                <w:pPr>
                  <w:tabs>
                    <w:tab w:val="left" w:pos="5775"/>
                  </w:tabs>
                  <w:spacing w:after="120"/>
                  <w:rPr>
                    <w:b/>
                  </w:rPr>
                </w:pPr>
                <w:r>
                  <w:rPr>
                    <w:i/>
                    <w:color w:val="595959" w:themeColor="text1" w:themeTint="A6"/>
                    <w:lang w:val="en-CA"/>
                  </w:rPr>
                  <w:t>Insert Pr</w:t>
                </w:r>
                <w:r w:rsidRPr="00EA4DC9">
                  <w:rPr>
                    <w:i/>
                    <w:color w:val="595959" w:themeColor="text1" w:themeTint="A6"/>
                    <w:lang w:val="en-CA"/>
                  </w:rPr>
                  <w:t>oduction Information here</w:t>
                </w:r>
                <w:r>
                  <w:rPr>
                    <w:i/>
                    <w:color w:val="595959" w:themeColor="text1" w:themeTint="A6"/>
                    <w:lang w:val="en-CA"/>
                  </w:rPr>
                  <w:t xml:space="preserve"> and click picture icon to the left to insert production logo or branding</w:t>
                </w:r>
              </w:p>
            </w:sdtContent>
          </w:sdt>
        </w:tc>
      </w:tr>
    </w:tbl>
    <w:p w14:paraId="78A59AFC" w14:textId="68E9BD1A" w:rsidR="00BE625D" w:rsidRPr="00D161EC" w:rsidRDefault="009D7783" w:rsidP="00E7171A">
      <w:pPr>
        <w:tabs>
          <w:tab w:val="left" w:pos="5775"/>
        </w:tabs>
        <w:spacing w:after="120"/>
        <w:ind w:left="4410" w:hanging="3276"/>
        <w:rPr>
          <w:b/>
        </w:rPr>
      </w:pPr>
      <w:sdt>
        <w:sdtPr>
          <w:rPr>
            <w:b/>
          </w:rPr>
          <w:id w:val="-1383518626"/>
          <w:showingPlcHdr/>
          <w:picture/>
        </w:sdtPr>
        <w:sdtEndPr/>
        <w:sdtContent>
          <w:r w:rsidR="0006317F">
            <w:rPr>
              <w:b/>
              <w:noProof/>
            </w:rPr>
            <w:drawing>
              <wp:inline distT="0" distB="0" distL="0" distR="0" wp14:anchorId="5D49D522" wp14:editId="7482695E">
                <wp:extent cx="2051759" cy="1063256"/>
                <wp:effectExtent l="19050" t="0" r="5641" b="0"/>
                <wp:docPr id="1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1759" cy="10632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151A4E">
        <w:rPr>
          <w:b/>
        </w:rPr>
        <w:tab/>
      </w:r>
    </w:p>
    <w:p w14:paraId="0437A292" w14:textId="027D06F8" w:rsidR="004D6A74" w:rsidRDefault="004D6A74" w:rsidP="008737DF">
      <w:pPr>
        <w:spacing w:afterLines="20" w:after="48"/>
        <w:ind w:left="1134"/>
        <w:rPr>
          <w:b/>
        </w:rPr>
      </w:pPr>
      <w:r>
        <w:rPr>
          <w:b/>
        </w:rPr>
        <w:t xml:space="preserve">Date: </w:t>
      </w:r>
      <w:sdt>
        <w:sdtPr>
          <w:rPr>
            <w:b/>
          </w:rPr>
          <w:id w:val="-1878540489"/>
          <w:placeholder>
            <w:docPart w:val="3896B7B08AB8489F991D29A60E0691C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31B10" w:rsidRPr="007251DF">
            <w:rPr>
              <w:rStyle w:val="PlaceholderText"/>
            </w:rPr>
            <w:t>Click or tap to enter a date.</w:t>
          </w:r>
        </w:sdtContent>
      </w:sdt>
    </w:p>
    <w:p w14:paraId="6564799A" w14:textId="77777777" w:rsidR="004D6A74" w:rsidRDefault="00CD36EE" w:rsidP="008737DF">
      <w:pPr>
        <w:spacing w:afterLines="20" w:after="48"/>
        <w:ind w:left="1134"/>
        <w:rPr>
          <w:b/>
        </w:rPr>
      </w:pPr>
      <w:r>
        <w:rPr>
          <w:b/>
        </w:rPr>
        <w:t>T</w:t>
      </w:r>
      <w:r w:rsidR="00D91B38" w:rsidRPr="002C50C4">
        <w:rPr>
          <w:b/>
        </w:rPr>
        <w:t xml:space="preserve">o: </w:t>
      </w:r>
      <w:r w:rsidR="00A4772C">
        <w:rPr>
          <w:i/>
        </w:rPr>
        <w:t>All Crew</w:t>
      </w:r>
    </w:p>
    <w:p w14:paraId="5A99FC7C" w14:textId="2795C73A" w:rsidR="00BE625D" w:rsidRPr="00BE625D" w:rsidRDefault="00E11497" w:rsidP="008737DF">
      <w:pPr>
        <w:spacing w:afterLines="100" w:after="24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112A31" wp14:editId="0F8C7B23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2700" r="15875" b="15875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6531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 strokecolor="gray [1629]" strokeweight="1.5pt"/>
            </w:pict>
          </mc:Fallback>
        </mc:AlternateContent>
      </w:r>
      <w:r w:rsidR="00D91B38" w:rsidRPr="002C50C4">
        <w:rPr>
          <w:b/>
        </w:rPr>
        <w:t xml:space="preserve">Subject: </w:t>
      </w:r>
      <w:sdt>
        <w:sdtPr>
          <w:rPr>
            <w:b/>
          </w:rPr>
          <w:id w:val="29463962"/>
          <w:placeholder>
            <w:docPart w:val="EFA865F73C0B421C81053DC70C7FEE0B"/>
          </w:placeholder>
          <w:showingPlcHdr/>
        </w:sdtPr>
        <w:sdtEndPr>
          <w:rPr>
            <w:b w:val="0"/>
            <w:i/>
          </w:rPr>
        </w:sdtEndPr>
        <w:sdtContent>
          <w:r w:rsidR="00131B10" w:rsidRPr="000974A6">
            <w:rPr>
              <w:i/>
              <w:color w:val="808080" w:themeColor="background1" w:themeShade="80"/>
            </w:rPr>
            <w:t xml:space="preserve">Insert Subject Here (e.g., </w:t>
          </w:r>
          <w:r w:rsidR="009150DA">
            <w:rPr>
              <w:i/>
              <w:color w:val="808080" w:themeColor="background1" w:themeShade="80"/>
            </w:rPr>
            <w:t>Saving Paper</w:t>
          </w:r>
          <w:r w:rsidR="006A68AE">
            <w:rPr>
              <w:i/>
              <w:color w:val="808080" w:themeColor="background1" w:themeShade="80"/>
            </w:rPr>
            <w:t xml:space="preserve"> for a Sustainable Production</w:t>
          </w:r>
          <w:r w:rsidR="00131B10" w:rsidRPr="000974A6">
            <w:rPr>
              <w:i/>
              <w:color w:val="808080" w:themeColor="background1" w:themeShade="80"/>
            </w:rPr>
            <w:t>)</w:t>
          </w:r>
        </w:sdtContent>
      </w:sdt>
    </w:p>
    <w:p w14:paraId="15E20BFF" w14:textId="77777777" w:rsidR="009150DA" w:rsidRPr="006B1201" w:rsidRDefault="009150DA" w:rsidP="009150DA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First, the shocking facts: </w:t>
      </w:r>
    </w:p>
    <w:p w14:paraId="1BF2F81A" w14:textId="77777777" w:rsidR="009150DA" w:rsidRPr="006B1201" w:rsidRDefault="009150DA" w:rsidP="009150DA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Approximately 1 billion trees worth of paper are thrown away every year in the U.S. </w:t>
      </w:r>
    </w:p>
    <w:p w14:paraId="5324B557" w14:textId="77777777" w:rsidR="009150DA" w:rsidRPr="006B1201" w:rsidRDefault="009150DA" w:rsidP="009150DA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>Every day American businesses generate enough paper to circle the Earth 20 times</w:t>
      </w:r>
      <w:r>
        <w:rPr>
          <w:rFonts w:asciiTheme="minorHAnsi" w:hAnsiTheme="minorHAnsi"/>
          <w:color w:val="auto"/>
          <w:sz w:val="22"/>
          <w:szCs w:val="22"/>
        </w:rPr>
        <w:t>.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24DB7C7" w14:textId="77777777" w:rsidR="009150DA" w:rsidRPr="006B1201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Each ton (2000 pounds) of recycled paper can save 17 trees. Those 17 trees alone would absorb </w:t>
      </w:r>
      <w:r w:rsidRPr="00E80B8C">
        <w:rPr>
          <w:rFonts w:asciiTheme="minorHAnsi" w:hAnsiTheme="minorHAnsi"/>
          <w:b/>
          <w:color w:val="339933"/>
          <w:sz w:val="22"/>
          <w:szCs w:val="22"/>
        </w:rPr>
        <w:t>250 pounds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of </w:t>
      </w:r>
      <w:r>
        <w:rPr>
          <w:rFonts w:asciiTheme="minorHAnsi" w:hAnsiTheme="minorHAnsi"/>
          <w:color w:val="auto"/>
          <w:sz w:val="22"/>
          <w:szCs w:val="22"/>
        </w:rPr>
        <w:t>CO</w:t>
      </w:r>
      <w:r w:rsidRPr="00714340">
        <w:rPr>
          <w:rFonts w:asciiTheme="minorHAnsi" w:hAnsiTheme="minorHAnsi"/>
          <w:color w:val="auto"/>
          <w:sz w:val="22"/>
          <w:szCs w:val="22"/>
          <w:vertAlign w:val="subscript"/>
        </w:rPr>
        <w:t>2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each year. </w:t>
      </w:r>
    </w:p>
    <w:p w14:paraId="3A9019B8" w14:textId="77777777" w:rsidR="009150DA" w:rsidRPr="006B1201" w:rsidRDefault="009150DA" w:rsidP="009150DA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How can we help as a production? </w:t>
      </w:r>
    </w:p>
    <w:p w14:paraId="45378C2C" w14:textId="77777777" w:rsidR="009150DA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Whenever possible, send emails instead of paper memos to get that message out </w:t>
      </w:r>
      <w:r>
        <w:rPr>
          <w:rFonts w:asciiTheme="minorHAnsi" w:hAnsiTheme="minorHAnsi"/>
          <w:color w:val="auto"/>
          <w:sz w:val="22"/>
          <w:szCs w:val="22"/>
        </w:rPr>
        <w:t>–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</w:t>
      </w:r>
      <w:r w:rsidRPr="002B7597">
        <w:rPr>
          <w:rFonts w:asciiTheme="minorHAnsi" w:hAnsiTheme="minorHAnsi"/>
          <w:i/>
          <w:color w:val="auto"/>
          <w:sz w:val="22"/>
          <w:szCs w:val="22"/>
        </w:rPr>
        <w:t>this</w:t>
      </w:r>
      <w:r>
        <w:rPr>
          <w:rFonts w:asciiTheme="minorHAnsi" w:hAnsiTheme="minorHAnsi"/>
          <w:i/>
          <w:color w:val="auto"/>
          <w:sz w:val="22"/>
          <w:szCs w:val="22"/>
        </w:rPr>
        <w:t xml:space="preserve"> memo</w:t>
      </w:r>
      <w:r w:rsidRPr="002B7597">
        <w:rPr>
          <w:rFonts w:asciiTheme="minorHAnsi" w:hAnsiTheme="minorHAnsi"/>
          <w:i/>
          <w:color w:val="auto"/>
          <w:sz w:val="22"/>
          <w:szCs w:val="22"/>
        </w:rPr>
        <w:t xml:space="preserve"> email saved approximately </w:t>
      </w:r>
      <w:r>
        <w:rPr>
          <w:rFonts w:asciiTheme="minorHAnsi" w:hAnsiTheme="minorHAnsi"/>
          <w:i/>
          <w:color w:val="auto"/>
          <w:sz w:val="22"/>
          <w:szCs w:val="22"/>
        </w:rPr>
        <w:t>X</w:t>
      </w:r>
      <w:r w:rsidRPr="002B7597">
        <w:rPr>
          <w:rFonts w:asciiTheme="minorHAnsi" w:hAnsiTheme="minorHAnsi"/>
          <w:i/>
          <w:color w:val="auto"/>
          <w:sz w:val="22"/>
          <w:szCs w:val="22"/>
        </w:rPr>
        <w:t xml:space="preserve"> sheets of paper</w:t>
      </w:r>
      <w:r>
        <w:rPr>
          <w:rFonts w:asciiTheme="minorHAnsi" w:hAnsiTheme="minorHAnsi"/>
          <w:i/>
          <w:color w:val="auto"/>
          <w:sz w:val="22"/>
          <w:szCs w:val="22"/>
        </w:rPr>
        <w:t xml:space="preserve"> – develop an estimate based on how many memos you would have printed otherwise</w:t>
      </w:r>
      <w:r w:rsidRPr="002B7597">
        <w:rPr>
          <w:rFonts w:asciiTheme="minorHAnsi" w:hAnsiTheme="minorHAnsi"/>
          <w:i/>
          <w:color w:val="auto"/>
          <w:sz w:val="22"/>
          <w:szCs w:val="22"/>
        </w:rPr>
        <w:t xml:space="preserve">. 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All documents generated from the Production Office will have electronic versions. They will be e- mailed out to the crew. </w:t>
      </w:r>
    </w:p>
    <w:p w14:paraId="7F095623" w14:textId="77777777" w:rsidR="009150DA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If you must print and or make copies of a document, remember you use half as much paper if you simply double side the document. </w:t>
      </w:r>
    </w:p>
    <w:p w14:paraId="243A7AF9" w14:textId="77777777" w:rsidR="009150DA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Waste paper can also be used as scrap paper for jotting down notes, taping up petty cash receipts or making origami. </w:t>
      </w:r>
    </w:p>
    <w:p w14:paraId="728C587A" w14:textId="77777777" w:rsidR="009150DA" w:rsidRPr="006B1201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look for </w:t>
      </w:r>
      <w:r w:rsidRPr="006B1201">
        <w:rPr>
          <w:rFonts w:asciiTheme="minorHAnsi" w:hAnsiTheme="minorHAnsi"/>
          <w:color w:val="auto"/>
          <w:sz w:val="22"/>
          <w:szCs w:val="22"/>
        </w:rPr>
        <w:t>receptacle bins specifi</w:t>
      </w:r>
      <w:r>
        <w:rPr>
          <w:rFonts w:asciiTheme="minorHAnsi" w:hAnsiTheme="minorHAnsi"/>
          <w:color w:val="auto"/>
          <w:sz w:val="22"/>
          <w:szCs w:val="22"/>
        </w:rPr>
        <w:t>cally designated for paper recycling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/>
          <w:color w:val="auto"/>
          <w:sz w:val="22"/>
          <w:szCs w:val="22"/>
        </w:rPr>
        <w:t>in the Production Office and/or on set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. </w:t>
      </w:r>
    </w:p>
    <w:p w14:paraId="0D2B3F1A" w14:textId="77777777" w:rsidR="009150DA" w:rsidRPr="006B1201" w:rsidRDefault="009150DA" w:rsidP="009150DA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What can you do as an individual? </w:t>
      </w:r>
    </w:p>
    <w:p w14:paraId="4F2088CF" w14:textId="77777777" w:rsidR="009150DA" w:rsidRPr="006B1201" w:rsidRDefault="009150DA" w:rsidP="009150DA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Newspapers usually generate a huge amount of paper waste. If you get a newspaper delivered to your home or if you pick one up on the way to work, think about this: </w:t>
      </w:r>
    </w:p>
    <w:p w14:paraId="2E2D482A" w14:textId="77777777" w:rsidR="009150DA" w:rsidRPr="006B1201" w:rsidRDefault="009150DA" w:rsidP="009150DA">
      <w:pPr>
        <w:pStyle w:val="Default"/>
        <w:numPr>
          <w:ilvl w:val="0"/>
          <w:numId w:val="9"/>
        </w:numPr>
        <w:spacing w:line="276" w:lineRule="auto"/>
        <w:ind w:left="1587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Recycling a single run of the Sunday New York Times would save 75,000 trees. </w:t>
      </w:r>
    </w:p>
    <w:p w14:paraId="1A363A5E" w14:textId="77777777" w:rsidR="009150DA" w:rsidRPr="006B1201" w:rsidRDefault="009150DA" w:rsidP="009150DA">
      <w:pPr>
        <w:pStyle w:val="Default"/>
        <w:numPr>
          <w:ilvl w:val="0"/>
          <w:numId w:val="9"/>
        </w:numPr>
        <w:spacing w:line="276" w:lineRule="auto"/>
        <w:ind w:left="1587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If every American recycled just 1/10 of their newspapers, we would save about 25,000,000 trees a year. </w:t>
      </w:r>
    </w:p>
    <w:p w14:paraId="0DF1F30A" w14:textId="2D69EA16" w:rsidR="00131B10" w:rsidRPr="00336F89" w:rsidRDefault="009150DA" w:rsidP="009150DA">
      <w:pPr>
        <w:pStyle w:val="ListParagraph"/>
        <w:shd w:val="clear" w:color="auto" w:fill="FFFFFF"/>
        <w:spacing w:after="120"/>
        <w:ind w:left="1530"/>
        <w:rPr>
          <w:rFonts w:eastAsia="Times New Roman" w:cs="Calibri"/>
          <w:color w:val="222222"/>
          <w:sz w:val="16"/>
          <w:szCs w:val="16"/>
        </w:rPr>
      </w:pPr>
      <w:r w:rsidRPr="006B1201">
        <w:rPr>
          <w:sz w:val="22"/>
          <w:szCs w:val="22"/>
        </w:rPr>
        <w:t>If all our newspapers were recycled, we could save about 250,000,000 trees each year!</w:t>
      </w:r>
    </w:p>
    <w:p w14:paraId="036B6FA2" w14:textId="77777777" w:rsidR="00131B10" w:rsidRPr="00A4772C" w:rsidRDefault="00131B10" w:rsidP="00131B10">
      <w:pPr>
        <w:pStyle w:val="ListParagraph"/>
        <w:shd w:val="clear" w:color="auto" w:fill="FFFFFF"/>
        <w:tabs>
          <w:tab w:val="left" w:pos="1530"/>
        </w:tabs>
        <w:spacing w:after="120"/>
        <w:ind w:left="1530" w:hanging="450"/>
        <w:rPr>
          <w:rFonts w:eastAsia="Times New Roman" w:cs="Calibri"/>
          <w:color w:val="222222"/>
          <w:sz w:val="22"/>
          <w:szCs w:val="22"/>
        </w:rPr>
      </w:pPr>
    </w:p>
    <w:sectPr w:rsidR="00131B10" w:rsidRPr="00A4772C" w:rsidSect="00E7171A">
      <w:headerReference w:type="default" r:id="rId9"/>
      <w:footerReference w:type="default" r:id="rId10"/>
      <w:pgSz w:w="12240" w:h="15840"/>
      <w:pgMar w:top="99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81353" w14:textId="77777777" w:rsidR="009D7783" w:rsidRDefault="009D7783" w:rsidP="002B067B">
      <w:pPr>
        <w:spacing w:after="0" w:line="240" w:lineRule="auto"/>
      </w:pPr>
      <w:r>
        <w:separator/>
      </w:r>
    </w:p>
  </w:endnote>
  <w:endnote w:type="continuationSeparator" w:id="0">
    <w:p w14:paraId="71987972" w14:textId="77777777" w:rsidR="009D7783" w:rsidRDefault="009D7783" w:rsidP="002B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81126" w14:textId="77777777" w:rsidR="00A40EC2" w:rsidRDefault="00E114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F60A74" wp14:editId="0CFBDBE3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94AE95" w14:textId="77777777" w:rsidR="00BE625D" w:rsidRDefault="00BE625D" w:rsidP="00E22B94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w14:paraId="4AFA422D" w14:textId="77777777" w:rsidR="00E22B94" w:rsidRPr="00E22B94" w:rsidRDefault="00E22B94" w:rsidP="00E22B94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</w:t>
                          </w:r>
                          <w:r w:rsidR="00336F89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_</w:t>
                          </w:r>
                          <w:r w:rsidR="00336F89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February201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F60A7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fxKtQIAALk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" filled="f" stroked="f">
              <v:textbox style="mso-fit-shape-to-text:t">
                <w:txbxContent>
                  <w:p w14:paraId="0894AE95" w14:textId="77777777" w:rsidR="00BE625D" w:rsidRDefault="00BE625D" w:rsidP="00E22B94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14:paraId="4AFA422D" w14:textId="77777777" w:rsidR="00E22B94" w:rsidRPr="00E22B94" w:rsidRDefault="00E22B94" w:rsidP="00E22B94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</w:t>
                    </w:r>
                    <w:r w:rsidR="00336F89">
                      <w:rPr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_</w:t>
                    </w:r>
                    <w:r w:rsidR="00336F89">
                      <w:rPr>
                        <w:color w:val="FFFFFF" w:themeColor="background1"/>
                        <w:sz w:val="18"/>
                        <w:szCs w:val="18"/>
                      </w:rPr>
                      <w:t>February201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52F3B7A" wp14:editId="70099102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635" t="0" r="190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3695E8" w14:textId="77777777" w:rsidR="002D4BF4" w:rsidRPr="002D4BF4" w:rsidRDefault="009D7783" w:rsidP="002D4BF4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r:id="rId1" w:history="1">
                            <w:r w:rsidR="002D4BF4" w:rsidRP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2F3B7A" id="Text Box 5" o:spid="_x0000_s1027" type="#_x0000_t202" style="position:absolute;margin-left:347.3pt;margin-top:6pt;width:176.8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NjuQIAAMA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" filled="f" stroked="f">
              <v:textbox>
                <w:txbxContent>
                  <w:p w14:paraId="383695E8" w14:textId="77777777" w:rsidR="002D4BF4" w:rsidRPr="002D4BF4" w:rsidRDefault="00602621" w:rsidP="002D4BF4">
                    <w:pPr>
                      <w:rPr>
                        <w:b/>
                        <w:color w:val="FFFFFF" w:themeColor="background1"/>
                      </w:rPr>
                    </w:pPr>
                    <w:hyperlink r:id="rId2" w:history="1">
                      <w:r w:rsidR="002D4BF4" w:rsidRP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3A0CE3D3" wp14:editId="1B8CF749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F83CDB" id="Rectangle 4" o:spid="_x0000_s1026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 fillcolor="#c6bebe" stroked="f">
              <w10:anchorlock/>
            </v:rect>
          </w:pict>
        </mc:Fallback>
      </mc:AlternateContent>
    </w:r>
    <w:r w:rsidR="002D4BF4" w:rsidRPr="002D4BF4">
      <w:rPr>
        <w:noProof/>
      </w:rPr>
      <w:drawing>
        <wp:anchor distT="0" distB="0" distL="114300" distR="114300" simplePos="0" relativeHeight="251666432" behindDoc="0" locked="0" layoutInCell="1" allowOverlap="1" wp14:anchorId="09F77900" wp14:editId="75E9A16E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2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1EE2EE27" wp14:editId="02D704F2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4445" r="3810" b="127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308B2F" id="Rectangle 3" o:spid="_x0000_s1026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Cp1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DACp1&#10;fgIAAPsEAAAOAAAAAAAAAAAAAAAAAC4CAABkcnMvZTJvRG9jLnhtbFBLAQItABQABgAIAAAAIQBn&#10;wQn34gAAAAwBAAAPAAAAAAAAAAAAAAAAANgEAABkcnMvZG93bnJldi54bWxQSwUGAAAAAAQABADz&#10;AAAA5wUAAAAA&#10;" fillcolor="#647272" stroked="f"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615AB" w14:textId="77777777" w:rsidR="009D7783" w:rsidRDefault="009D7783" w:rsidP="002B067B">
      <w:pPr>
        <w:spacing w:after="0" w:line="240" w:lineRule="auto"/>
      </w:pPr>
      <w:r>
        <w:separator/>
      </w:r>
    </w:p>
  </w:footnote>
  <w:footnote w:type="continuationSeparator" w:id="0">
    <w:p w14:paraId="290434B3" w14:textId="77777777" w:rsidR="009D7783" w:rsidRDefault="009D7783" w:rsidP="002B0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A752F" w14:textId="77777777" w:rsidR="0015253D" w:rsidRDefault="0094113C">
    <w:pPr>
      <w:pStyle w:val="Header"/>
    </w:pPr>
    <w:r w:rsidRPr="0094113C">
      <w:rPr>
        <w:noProof/>
      </w:rPr>
      <w:drawing>
        <wp:anchor distT="0" distB="0" distL="114300" distR="114300" simplePos="0" relativeHeight="251663360" behindDoc="0" locked="0" layoutInCell="1" allowOverlap="1" wp14:anchorId="59C74842" wp14:editId="4D2BEEA8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28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1497">
      <w:rPr>
        <w:noProof/>
      </w:rPr>
      <mc:AlternateContent>
        <mc:Choice Requires="wps">
          <w:drawing>
            <wp:anchor distT="0" distB="0" distL="114300" distR="114300" simplePos="0" relativeHeight="251657215" behindDoc="0" locked="1" layoutInCell="1" allowOverlap="1" wp14:anchorId="296F8557" wp14:editId="365B1A12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5800CCA" id="Rectangle 2" o:spid="_x0000_s1026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 fillcolor="#647272" stroked="f">
              <w10:anchorlock/>
            </v:rect>
          </w:pict>
        </mc:Fallback>
      </mc:AlternateContent>
    </w:r>
    <w:r w:rsidR="00E11497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003F89B" wp14:editId="13654ADF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2A5FD9" id="Rectangle 1" o:spid="_x0000_s1026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 fillcolor="#c6bebe" stroked="f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3951"/>
    <w:multiLevelType w:val="hybridMultilevel"/>
    <w:tmpl w:val="C0A89372"/>
    <w:lvl w:ilvl="0" w:tplc="1FB84E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5A01"/>
    <w:multiLevelType w:val="hybridMultilevel"/>
    <w:tmpl w:val="64860086"/>
    <w:lvl w:ilvl="0" w:tplc="451832E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F549F"/>
    <w:multiLevelType w:val="hybridMultilevel"/>
    <w:tmpl w:val="3C8C2276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ascii="Wingdings" w:hAnsi="Wingdings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2"/>
  </w:num>
  <w:num w:numId="5">
    <w:abstractNumId w:val="3"/>
  </w:num>
  <w:num w:numId="6">
    <w:abstractNumId w:val="7"/>
  </w:num>
  <w:num w:numId="7">
    <w:abstractNumId w:val="8"/>
  </w:num>
  <w:num w:numId="8">
    <w:abstractNumId w:val="0"/>
  </w:num>
  <w:num w:numId="9">
    <w:abstractNumId w:val="12"/>
  </w:num>
  <w:num w:numId="10">
    <w:abstractNumId w:val="9"/>
  </w:num>
  <w:num w:numId="11">
    <w:abstractNumId w:val="5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L4d+saa7NB30bE6GBVYf9m4ddl0uz7xqIwj8+/1hc8c6MgURUTRa12KmoKawA84GQoLZujf+2Divo+dZv8LtQ==" w:salt="bB9oSX9glEjugSQ/Q75fUw==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rAUAx4M2pC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6C5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4A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563E"/>
    <w:rsid w:val="00106318"/>
    <w:rsid w:val="00106AD3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1B10"/>
    <w:rsid w:val="001336D1"/>
    <w:rsid w:val="00135B07"/>
    <w:rsid w:val="00136F4E"/>
    <w:rsid w:val="00137DD6"/>
    <w:rsid w:val="00146AB4"/>
    <w:rsid w:val="001474C6"/>
    <w:rsid w:val="00151A4E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3957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25E"/>
    <w:rsid w:val="002C6D63"/>
    <w:rsid w:val="002D1155"/>
    <w:rsid w:val="002D2102"/>
    <w:rsid w:val="002D334F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36F89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17B9C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56EA"/>
    <w:rsid w:val="005E008F"/>
    <w:rsid w:val="005E04D0"/>
    <w:rsid w:val="005E34EE"/>
    <w:rsid w:val="005E4E20"/>
    <w:rsid w:val="005E6CC8"/>
    <w:rsid w:val="005E6E03"/>
    <w:rsid w:val="005E792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621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1D04"/>
    <w:rsid w:val="006925E0"/>
    <w:rsid w:val="006932D2"/>
    <w:rsid w:val="0069600E"/>
    <w:rsid w:val="006A0CDD"/>
    <w:rsid w:val="006A4945"/>
    <w:rsid w:val="006A5816"/>
    <w:rsid w:val="006A65EE"/>
    <w:rsid w:val="006A68A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B63CA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B7BF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7DF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3459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37CE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0DA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235A"/>
    <w:rsid w:val="00982547"/>
    <w:rsid w:val="00983199"/>
    <w:rsid w:val="00984836"/>
    <w:rsid w:val="00985439"/>
    <w:rsid w:val="009858EE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D7783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0EF1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72C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AF7039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986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686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18F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25EF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CF3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1497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171A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2706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4F6E"/>
    <w:rsid w:val="00F75B3C"/>
    <w:rsid w:val="00F764CE"/>
    <w:rsid w:val="00F7756F"/>
    <w:rsid w:val="00F81E03"/>
    <w:rsid w:val="00F81E22"/>
    <w:rsid w:val="00F82EA3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30626636"/>
  <w15:docId w15:val="{DDD25B3C-D8CA-4BC8-92DD-1B509BADD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B38"/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Style1">
    <w:name w:val="Style1"/>
    <w:basedOn w:val="DefaultParagraphFont"/>
    <w:uiPriority w:val="1"/>
    <w:rsid w:val="00131B10"/>
    <w:rPr>
      <w:color w:val="C00000"/>
    </w:rPr>
  </w:style>
  <w:style w:type="character" w:customStyle="1" w:styleId="Style2">
    <w:name w:val="Style2"/>
    <w:basedOn w:val="DefaultParagraphFont"/>
    <w:uiPriority w:val="1"/>
    <w:rsid w:val="00131B10"/>
    <w:rPr>
      <w:b/>
      <w:color w:val="C00000"/>
      <w:u w:val="single"/>
    </w:rPr>
  </w:style>
  <w:style w:type="table" w:styleId="TableGrid">
    <w:name w:val="Table Grid"/>
    <w:basedOn w:val="TableNormal"/>
    <w:uiPriority w:val="59"/>
    <w:rsid w:val="00F82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file:///C:\Users\LisaDay\AppData\Local\Temp\www.greenproductionguide.com" TargetMode="External"/><Relationship Id="rId1" Type="http://schemas.openxmlformats.org/officeDocument/2006/relationships/hyperlink" Target="file:///C:\Users\LisaDay\AppData\Local\Temp\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FA865F73C0B421C81053DC70C7FE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B7228-83DE-4FB6-963C-6E0AAB589701}"/>
      </w:docPartPr>
      <w:docPartBody>
        <w:p w:rsidR="001F768B" w:rsidRDefault="001F768B" w:rsidP="001F768B">
          <w:pPr>
            <w:pStyle w:val="EFA865F73C0B421C81053DC70C7FEE0B11"/>
          </w:pPr>
          <w:r w:rsidRPr="000974A6">
            <w:rPr>
              <w:i/>
              <w:color w:val="808080" w:themeColor="background1" w:themeShade="80"/>
            </w:rPr>
            <w:t xml:space="preserve">Insert Subject Here (e.g., </w:t>
          </w:r>
          <w:r>
            <w:rPr>
              <w:i/>
              <w:color w:val="808080" w:themeColor="background1" w:themeShade="80"/>
            </w:rPr>
            <w:t>Saving Paper for a Sustainable Production</w:t>
          </w:r>
          <w:r w:rsidRPr="000974A6">
            <w:rPr>
              <w:i/>
              <w:color w:val="808080" w:themeColor="background1" w:themeShade="80"/>
            </w:rPr>
            <w:t>)</w:t>
          </w:r>
        </w:p>
      </w:docPartBody>
    </w:docPart>
    <w:docPart>
      <w:docPartPr>
        <w:name w:val="3896B7B08AB8489F991D29A60E069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27CC1-47FA-4EB6-82DE-8A3A1122F880}"/>
      </w:docPartPr>
      <w:docPartBody>
        <w:p w:rsidR="001F768B" w:rsidRDefault="001F768B" w:rsidP="001F768B">
          <w:pPr>
            <w:pStyle w:val="3896B7B08AB8489F991D29A60E0691C010"/>
          </w:pPr>
          <w:r w:rsidRPr="007251D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ABC67E152B41D1992D7E761314F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4748B-8B0E-4783-B0EE-9012FAE4E075}"/>
      </w:docPartPr>
      <w:docPartBody>
        <w:p w:rsidR="001F768B" w:rsidRDefault="001F768B" w:rsidP="001F768B">
          <w:pPr>
            <w:pStyle w:val="F6ABC67E152B41D1992D7E761314F46D4"/>
          </w:pPr>
          <w:r>
            <w:rPr>
              <w:i/>
              <w:color w:val="595959" w:themeColor="text1" w:themeTint="A6"/>
              <w:lang w:val="en-CA"/>
            </w:rPr>
            <w:t>Insert Pr</w:t>
          </w:r>
          <w:r w:rsidRPr="00EA4DC9">
            <w:rPr>
              <w:i/>
              <w:color w:val="595959" w:themeColor="text1" w:themeTint="A6"/>
              <w:lang w:val="en-CA"/>
            </w:rPr>
            <w:t>oduction Information here</w:t>
          </w:r>
          <w:r>
            <w:rPr>
              <w:i/>
              <w:color w:val="595959" w:themeColor="text1" w:themeTint="A6"/>
              <w:lang w:val="en-CA"/>
            </w:rPr>
            <w:t xml:space="preserve"> and click picture icon to the left to insert production logo or branding</w:t>
          </w:r>
        </w:p>
      </w:docPartBody>
    </w:docPart>
    <w:docPart>
      <w:docPartPr>
        <w:name w:val="0A63335253364B5599F867955F55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31FA2-5ED5-4D56-AC29-8468B8E3FFC7}"/>
      </w:docPartPr>
      <w:docPartBody>
        <w:p w:rsidR="001F768B" w:rsidRPr="00EA4DC9" w:rsidRDefault="001F768B" w:rsidP="00E7171A">
          <w:pPr>
            <w:rPr>
              <w:i/>
              <w:lang w:val="en-CA"/>
            </w:rPr>
          </w:pPr>
          <w:r w:rsidRPr="00EA4DC9">
            <w:rPr>
              <w:i/>
              <w:lang w:val="en-CA"/>
            </w:rPr>
            <w:t>How to use this memo</w:t>
          </w:r>
        </w:p>
        <w:p w:rsidR="001F768B" w:rsidRPr="00ED13F0" w:rsidRDefault="001F768B" w:rsidP="001F768B">
          <w:pPr>
            <w:pStyle w:val="ListParagraph"/>
            <w:numPr>
              <w:ilvl w:val="0"/>
              <w:numId w:val="1"/>
            </w:numPr>
            <w:rPr>
              <w:rFonts w:eastAsia="Adobe Fan Heiti Std B" w:cs="Aharoni"/>
              <w:color w:val="595959" w:themeColor="text1" w:themeTint="A6"/>
              <w:sz w:val="22"/>
              <w:szCs w:val="22"/>
            </w:rPr>
          </w:pPr>
          <w:r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 xml:space="preserve">Customize, copy and paste the 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Wrap </w:t>
          </w:r>
          <w:r w:rsidRPr="00ED13F0">
            <w:rPr>
              <w:rFonts w:eastAsia="Adobe Fan Heiti Std B" w:cs="Aharoni"/>
              <w:b/>
              <w:color w:val="339933"/>
              <w:sz w:val="22"/>
              <w:szCs w:val="22"/>
            </w:rPr>
            <w:t>e</w:t>
          </w:r>
          <w:r w:rsidRPr="00ED13F0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Memo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 </w:t>
          </w:r>
          <w:r w:rsidRPr="00ED13F0"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>below.</w:t>
          </w:r>
        </w:p>
        <w:p w:rsidR="001F768B" w:rsidRPr="00E7171A" w:rsidRDefault="001F768B" w:rsidP="001F768B">
          <w:pPr>
            <w:pStyle w:val="ListParagraph"/>
            <w:numPr>
              <w:ilvl w:val="0"/>
              <w:numId w:val="1"/>
            </w:numPr>
            <w:rPr>
              <w:rFonts w:eastAsia="Adobe Fan Heiti Std B" w:cs="Aharoni"/>
              <w:color w:val="595959" w:themeColor="text1" w:themeTint="A6"/>
              <w:sz w:val="22"/>
              <w:szCs w:val="22"/>
            </w:rPr>
          </w:pPr>
          <w:r w:rsidRPr="00ED13F0">
            <w:rPr>
              <w:rFonts w:eastAsia="Adobe Fan Heiti Std B" w:cs="Aharoni"/>
              <w:b/>
              <w:color w:val="339933"/>
              <w:sz w:val="22"/>
              <w:szCs w:val="22"/>
            </w:rPr>
            <w:t>e</w:t>
          </w:r>
          <w:r w:rsidRPr="00ED13F0"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>Distribute</w:t>
          </w:r>
          <w:r>
            <w:rPr>
              <w:rFonts w:eastAsia="Adobe Fan Heiti Std B" w:cs="Aharoni"/>
              <w:color w:val="595959" w:themeColor="text1" w:themeTint="A6"/>
              <w:sz w:val="22"/>
              <w:szCs w:val="22"/>
            </w:rPr>
            <w:t xml:space="preserve"> </w:t>
          </w:r>
          <w:r w:rsidRPr="00ED13F0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to all crew</w:t>
          </w:r>
          <w:r w:rsidRPr="00A4772C"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>, including HODs</w:t>
          </w:r>
          <w:r>
            <w:rPr>
              <w:rFonts w:eastAsia="Adobe Fan Heiti Std B" w:cs="Aharoni"/>
              <w:b/>
              <w:color w:val="595959" w:themeColor="text1" w:themeTint="A6"/>
              <w:sz w:val="22"/>
              <w:szCs w:val="22"/>
            </w:rPr>
            <w:t xml:space="preserve"> </w:t>
          </w:r>
        </w:p>
        <w:p w:rsidR="001F768B" w:rsidRDefault="001F768B" w:rsidP="001F768B">
          <w:pPr>
            <w:pStyle w:val="0A63335253364B5599F867955F55E5143"/>
          </w:pPr>
          <w:r>
            <w:rPr>
              <w:rFonts w:eastAsia="Adobe Fan Heiti Std B" w:cs="Aharoni"/>
              <w:b/>
              <w:color w:val="339933"/>
              <w:sz w:val="22"/>
              <w:szCs w:val="22"/>
            </w:rPr>
            <w:t>Delete these instructions before finalizing your mem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445E"/>
    <w:rsid w:val="001F768B"/>
    <w:rsid w:val="00CE1769"/>
    <w:rsid w:val="00D922F8"/>
    <w:rsid w:val="00F0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768B"/>
    <w:rPr>
      <w:color w:val="808080"/>
    </w:rPr>
  </w:style>
  <w:style w:type="paragraph" w:customStyle="1" w:styleId="278066DB84794C6C9A54126CAE71F67B">
    <w:name w:val="278066DB84794C6C9A54126CAE71F67B"/>
    <w:rsid w:val="00F0445E"/>
  </w:style>
  <w:style w:type="paragraph" w:customStyle="1" w:styleId="BAC6F820E5D8434AA3CFA1E434C5F496">
    <w:name w:val="BAC6F820E5D8434AA3CFA1E434C5F496"/>
    <w:rsid w:val="00F0445E"/>
  </w:style>
  <w:style w:type="paragraph" w:customStyle="1" w:styleId="8EF7900BDFC54AC880D9932847118314">
    <w:name w:val="8EF7900BDFC54AC880D9932847118314"/>
    <w:rsid w:val="00F0445E"/>
  </w:style>
  <w:style w:type="paragraph" w:customStyle="1" w:styleId="EFA865F73C0B421C81053DC70C7FEE0B">
    <w:name w:val="EFA865F73C0B421C81053DC70C7FEE0B"/>
    <w:rsid w:val="00F0445E"/>
    <w:pPr>
      <w:spacing w:after="200" w:line="276" w:lineRule="auto"/>
    </w:pPr>
  </w:style>
  <w:style w:type="paragraph" w:customStyle="1" w:styleId="F49E3DBFF17B49C5BD9A3AF9ACEB8B13">
    <w:name w:val="F49E3DBFF17B49C5BD9A3AF9ACEB8B13"/>
    <w:rsid w:val="00F0445E"/>
    <w:pPr>
      <w:spacing w:after="200" w:line="276" w:lineRule="auto"/>
    </w:pPr>
  </w:style>
  <w:style w:type="paragraph" w:customStyle="1" w:styleId="3896B7B08AB8489F991D29A60E0691C0">
    <w:name w:val="3896B7B08AB8489F991D29A60E0691C0"/>
    <w:rsid w:val="00F0445E"/>
    <w:pPr>
      <w:spacing w:after="200" w:line="276" w:lineRule="auto"/>
    </w:pPr>
  </w:style>
  <w:style w:type="paragraph" w:customStyle="1" w:styleId="EFA865F73C0B421C81053DC70C7FEE0B1">
    <w:name w:val="EFA865F73C0B421C81053DC70C7FEE0B1"/>
    <w:rsid w:val="00F0445E"/>
    <w:pPr>
      <w:spacing w:after="200" w:line="276" w:lineRule="auto"/>
    </w:pPr>
  </w:style>
  <w:style w:type="paragraph" w:customStyle="1" w:styleId="F49E3DBFF17B49C5BD9A3AF9ACEB8B131">
    <w:name w:val="F49E3DBFF17B49C5BD9A3AF9ACEB8B131"/>
    <w:rsid w:val="00F0445E"/>
    <w:pPr>
      <w:spacing w:after="200" w:line="276" w:lineRule="auto"/>
    </w:pPr>
  </w:style>
  <w:style w:type="paragraph" w:styleId="ListParagraph">
    <w:name w:val="List Paragraph"/>
    <w:basedOn w:val="Normal"/>
    <w:uiPriority w:val="34"/>
    <w:qFormat/>
    <w:rsid w:val="001F768B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7E8063EB2CC40C4A11C06FC84C347A2">
    <w:name w:val="F7E8063EB2CC40C4A11C06FC84C347A2"/>
    <w:rsid w:val="00F0445E"/>
    <w:pPr>
      <w:spacing w:after="200" w:line="276" w:lineRule="auto"/>
    </w:pPr>
  </w:style>
  <w:style w:type="paragraph" w:customStyle="1" w:styleId="A6E054E8FD0B4A6A9D25056DCC1E2E63">
    <w:name w:val="A6E054E8FD0B4A6A9D25056DCC1E2E63"/>
    <w:rsid w:val="00F0445E"/>
    <w:pPr>
      <w:spacing w:after="200" w:line="276" w:lineRule="auto"/>
    </w:pPr>
  </w:style>
  <w:style w:type="paragraph" w:customStyle="1" w:styleId="3896B7B08AB8489F991D29A60E0691C01">
    <w:name w:val="3896B7B08AB8489F991D29A60E0691C01"/>
    <w:rsid w:val="00F0445E"/>
    <w:pPr>
      <w:spacing w:after="200" w:line="276" w:lineRule="auto"/>
    </w:pPr>
  </w:style>
  <w:style w:type="paragraph" w:customStyle="1" w:styleId="EFA865F73C0B421C81053DC70C7FEE0B2">
    <w:name w:val="EFA865F73C0B421C81053DC70C7FEE0B2"/>
    <w:rsid w:val="00F0445E"/>
    <w:pPr>
      <w:spacing w:after="200" w:line="276" w:lineRule="auto"/>
    </w:pPr>
  </w:style>
  <w:style w:type="paragraph" w:customStyle="1" w:styleId="F49E3DBFF17B49C5BD9A3AF9ACEB8B132">
    <w:name w:val="F49E3DBFF17B49C5BD9A3AF9ACEB8B132"/>
    <w:rsid w:val="00F0445E"/>
    <w:pPr>
      <w:spacing w:after="200" w:line="276" w:lineRule="auto"/>
    </w:pPr>
  </w:style>
  <w:style w:type="character" w:customStyle="1" w:styleId="apple-converted-space">
    <w:name w:val="apple-converted-space"/>
    <w:basedOn w:val="DefaultParagraphFont"/>
    <w:rsid w:val="00F0445E"/>
  </w:style>
  <w:style w:type="paragraph" w:customStyle="1" w:styleId="F7E8063EB2CC40C4A11C06FC84C347A21">
    <w:name w:val="F7E8063EB2CC40C4A11C06FC84C347A21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A6E054E8FD0B4A6A9D25056DCC1E2E631">
    <w:name w:val="A6E054E8FD0B4A6A9D25056DCC1E2E631"/>
    <w:rsid w:val="00F0445E"/>
    <w:pPr>
      <w:spacing w:after="200" w:line="276" w:lineRule="auto"/>
    </w:pPr>
  </w:style>
  <w:style w:type="paragraph" w:customStyle="1" w:styleId="3896B7B08AB8489F991D29A60E0691C02">
    <w:name w:val="3896B7B08AB8489F991D29A60E0691C02"/>
    <w:rsid w:val="00F0445E"/>
    <w:pPr>
      <w:spacing w:after="200" w:line="276" w:lineRule="auto"/>
    </w:pPr>
  </w:style>
  <w:style w:type="paragraph" w:customStyle="1" w:styleId="EFA865F73C0B421C81053DC70C7FEE0B3">
    <w:name w:val="EFA865F73C0B421C81053DC70C7FEE0B3"/>
    <w:rsid w:val="00F0445E"/>
    <w:pPr>
      <w:spacing w:after="200" w:line="276" w:lineRule="auto"/>
    </w:pPr>
  </w:style>
  <w:style w:type="paragraph" w:customStyle="1" w:styleId="F49E3DBFF17B49C5BD9A3AF9ACEB8B133">
    <w:name w:val="F49E3DBFF17B49C5BD9A3AF9ACEB8B133"/>
    <w:rsid w:val="00F0445E"/>
    <w:pPr>
      <w:spacing w:after="200" w:line="276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0445E"/>
    <w:rPr>
      <w:color w:val="954F72" w:themeColor="followedHyperlink"/>
      <w:u w:val="single"/>
    </w:rPr>
  </w:style>
  <w:style w:type="paragraph" w:customStyle="1" w:styleId="F7E8063EB2CC40C4A11C06FC84C347A22">
    <w:name w:val="F7E8063EB2CC40C4A11C06FC84C347A22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A6E054E8FD0B4A6A9D25056DCC1E2E632">
    <w:name w:val="A6E054E8FD0B4A6A9D25056DCC1E2E632"/>
    <w:rsid w:val="00F0445E"/>
    <w:pPr>
      <w:spacing w:after="200" w:line="276" w:lineRule="auto"/>
    </w:pPr>
  </w:style>
  <w:style w:type="paragraph" w:customStyle="1" w:styleId="F26CE1906FF544238E5B8497B9EFCF61">
    <w:name w:val="F26CE1906FF544238E5B8497B9EFCF61"/>
    <w:rsid w:val="00F0445E"/>
  </w:style>
  <w:style w:type="paragraph" w:customStyle="1" w:styleId="3896B7B08AB8489F991D29A60E0691C03">
    <w:name w:val="3896B7B08AB8489F991D29A60E0691C03"/>
    <w:rsid w:val="00F0445E"/>
    <w:pPr>
      <w:spacing w:after="200" w:line="276" w:lineRule="auto"/>
    </w:pPr>
  </w:style>
  <w:style w:type="paragraph" w:customStyle="1" w:styleId="EFA865F73C0B421C81053DC70C7FEE0B4">
    <w:name w:val="EFA865F73C0B421C81053DC70C7FEE0B4"/>
    <w:rsid w:val="00F0445E"/>
    <w:pPr>
      <w:spacing w:after="200" w:line="276" w:lineRule="auto"/>
    </w:pPr>
  </w:style>
  <w:style w:type="paragraph" w:customStyle="1" w:styleId="F49E3DBFF17B49C5BD9A3AF9ACEB8B134">
    <w:name w:val="F49E3DBFF17B49C5BD9A3AF9ACEB8B134"/>
    <w:rsid w:val="00F0445E"/>
    <w:pPr>
      <w:spacing w:after="200" w:line="276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04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45E"/>
    <w:pPr>
      <w:spacing w:after="200"/>
    </w:pPr>
    <w:rPr>
      <w:rFonts w:eastAsiaTheme="minorHAns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45E"/>
    <w:rPr>
      <w:rFonts w:eastAsiaTheme="minorHAnsi"/>
      <w:b/>
      <w:bCs/>
      <w:sz w:val="20"/>
      <w:szCs w:val="20"/>
      <w:lang w:val="en-CA"/>
    </w:rPr>
  </w:style>
  <w:style w:type="paragraph" w:customStyle="1" w:styleId="F7E8063EB2CC40C4A11C06FC84C347A23">
    <w:name w:val="F7E8063EB2CC40C4A11C06FC84C347A23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3896B7B08AB8489F991D29A60E0691C04">
    <w:name w:val="3896B7B08AB8489F991D29A60E0691C04"/>
    <w:rsid w:val="00F0445E"/>
    <w:pPr>
      <w:spacing w:after="200" w:line="276" w:lineRule="auto"/>
    </w:pPr>
  </w:style>
  <w:style w:type="paragraph" w:customStyle="1" w:styleId="EFA865F73C0B421C81053DC70C7FEE0B5">
    <w:name w:val="EFA865F73C0B421C81053DC70C7FEE0B5"/>
    <w:rsid w:val="00F0445E"/>
    <w:pPr>
      <w:spacing w:after="200" w:line="276" w:lineRule="auto"/>
    </w:pPr>
  </w:style>
  <w:style w:type="paragraph" w:customStyle="1" w:styleId="F49E3DBFF17B49C5BD9A3AF9ACEB8B135">
    <w:name w:val="F49E3DBFF17B49C5BD9A3AF9ACEB8B135"/>
    <w:rsid w:val="00F0445E"/>
    <w:pPr>
      <w:spacing w:after="200" w:line="276" w:lineRule="auto"/>
    </w:pPr>
  </w:style>
  <w:style w:type="paragraph" w:customStyle="1" w:styleId="F7E8063EB2CC40C4A11C06FC84C347A24">
    <w:name w:val="F7E8063EB2CC40C4A11C06FC84C347A24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4FC7D2AB4B8B4510BF053CE719C0D410">
    <w:name w:val="4FC7D2AB4B8B4510BF053CE719C0D410"/>
    <w:rsid w:val="00F0445E"/>
  </w:style>
  <w:style w:type="paragraph" w:customStyle="1" w:styleId="A720A52AEB7341CEBFB05FCD65367777">
    <w:name w:val="A720A52AEB7341CEBFB05FCD65367777"/>
    <w:rsid w:val="00F0445E"/>
  </w:style>
  <w:style w:type="paragraph" w:customStyle="1" w:styleId="7EE08857CEAC4E85BB4672D8F0354DA3">
    <w:name w:val="7EE08857CEAC4E85BB4672D8F0354DA3"/>
    <w:rsid w:val="00F0445E"/>
  </w:style>
  <w:style w:type="paragraph" w:customStyle="1" w:styleId="EDE126831EDA45A0ADCCE8BE4C7943B4">
    <w:name w:val="EDE126831EDA45A0ADCCE8BE4C7943B4"/>
    <w:rsid w:val="00F0445E"/>
  </w:style>
  <w:style w:type="paragraph" w:customStyle="1" w:styleId="3896B7B08AB8489F991D29A60E0691C05">
    <w:name w:val="3896B7B08AB8489F991D29A60E0691C05"/>
    <w:rsid w:val="00F0445E"/>
    <w:pPr>
      <w:spacing w:after="200" w:line="276" w:lineRule="auto"/>
    </w:pPr>
  </w:style>
  <w:style w:type="paragraph" w:customStyle="1" w:styleId="EFA865F73C0B421C81053DC70C7FEE0B6">
    <w:name w:val="EFA865F73C0B421C81053DC70C7FEE0B6"/>
    <w:rsid w:val="00F0445E"/>
    <w:pPr>
      <w:spacing w:after="200" w:line="276" w:lineRule="auto"/>
    </w:pPr>
  </w:style>
  <w:style w:type="paragraph" w:customStyle="1" w:styleId="F49E3DBFF17B49C5BD9A3AF9ACEB8B136">
    <w:name w:val="F49E3DBFF17B49C5BD9A3AF9ACEB8B136"/>
    <w:rsid w:val="00F0445E"/>
    <w:pPr>
      <w:spacing w:after="200" w:line="276" w:lineRule="auto"/>
    </w:pPr>
  </w:style>
  <w:style w:type="paragraph" w:customStyle="1" w:styleId="F7E8063EB2CC40C4A11C06FC84C347A25">
    <w:name w:val="F7E8063EB2CC40C4A11C06FC84C347A25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">
    <w:name w:val="F6ABC67E152B41D1992D7E761314F46D"/>
    <w:rsid w:val="00F0445E"/>
    <w:pPr>
      <w:spacing w:after="200" w:line="276" w:lineRule="auto"/>
    </w:pPr>
  </w:style>
  <w:style w:type="paragraph" w:customStyle="1" w:styleId="3896B7B08AB8489F991D29A60E0691C06">
    <w:name w:val="3896B7B08AB8489F991D29A60E0691C06"/>
    <w:rsid w:val="00F0445E"/>
    <w:pPr>
      <w:spacing w:after="200" w:line="276" w:lineRule="auto"/>
    </w:pPr>
  </w:style>
  <w:style w:type="paragraph" w:customStyle="1" w:styleId="EFA865F73C0B421C81053DC70C7FEE0B7">
    <w:name w:val="EFA865F73C0B421C81053DC70C7FEE0B7"/>
    <w:rsid w:val="00F0445E"/>
    <w:pPr>
      <w:spacing w:after="200" w:line="276" w:lineRule="auto"/>
    </w:pPr>
  </w:style>
  <w:style w:type="paragraph" w:customStyle="1" w:styleId="F49E3DBFF17B49C5BD9A3AF9ACEB8B137">
    <w:name w:val="F49E3DBFF17B49C5BD9A3AF9ACEB8B137"/>
    <w:rsid w:val="00F0445E"/>
    <w:pPr>
      <w:spacing w:after="200" w:line="276" w:lineRule="auto"/>
    </w:pPr>
  </w:style>
  <w:style w:type="paragraph" w:customStyle="1" w:styleId="F7E8063EB2CC40C4A11C06FC84C347A26">
    <w:name w:val="F7E8063EB2CC40C4A11C06FC84C347A26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0A63335253364B5599F867955F55E514">
    <w:name w:val="0A63335253364B5599F867955F55E514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1">
    <w:name w:val="F6ABC67E152B41D1992D7E761314F46D1"/>
    <w:rsid w:val="00F0445E"/>
    <w:pPr>
      <w:spacing w:after="200" w:line="276" w:lineRule="auto"/>
    </w:pPr>
  </w:style>
  <w:style w:type="paragraph" w:customStyle="1" w:styleId="3896B7B08AB8489F991D29A60E0691C07">
    <w:name w:val="3896B7B08AB8489F991D29A60E0691C07"/>
    <w:rsid w:val="00F0445E"/>
    <w:pPr>
      <w:spacing w:after="200" w:line="276" w:lineRule="auto"/>
    </w:pPr>
  </w:style>
  <w:style w:type="paragraph" w:customStyle="1" w:styleId="EFA865F73C0B421C81053DC70C7FEE0B8">
    <w:name w:val="EFA865F73C0B421C81053DC70C7FEE0B8"/>
    <w:rsid w:val="00F0445E"/>
    <w:pPr>
      <w:spacing w:after="200" w:line="276" w:lineRule="auto"/>
    </w:pPr>
  </w:style>
  <w:style w:type="paragraph" w:customStyle="1" w:styleId="F49E3DBFF17B49C5BD9A3AF9ACEB8B138">
    <w:name w:val="F49E3DBFF17B49C5BD9A3AF9ACEB8B138"/>
    <w:rsid w:val="00F0445E"/>
    <w:pPr>
      <w:spacing w:after="200" w:line="276" w:lineRule="auto"/>
    </w:pPr>
  </w:style>
  <w:style w:type="paragraph" w:customStyle="1" w:styleId="0A63335253364B5599F867955F55E5141">
    <w:name w:val="0A63335253364B5599F867955F55E5141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2">
    <w:name w:val="F6ABC67E152B41D1992D7E761314F46D2"/>
    <w:rsid w:val="00F0445E"/>
    <w:pPr>
      <w:spacing w:after="200" w:line="276" w:lineRule="auto"/>
    </w:pPr>
  </w:style>
  <w:style w:type="paragraph" w:customStyle="1" w:styleId="3896B7B08AB8489F991D29A60E0691C08">
    <w:name w:val="3896B7B08AB8489F991D29A60E0691C08"/>
    <w:rsid w:val="00F0445E"/>
    <w:pPr>
      <w:spacing w:after="200" w:line="276" w:lineRule="auto"/>
    </w:pPr>
  </w:style>
  <w:style w:type="paragraph" w:customStyle="1" w:styleId="EFA865F73C0B421C81053DC70C7FEE0B9">
    <w:name w:val="EFA865F73C0B421C81053DC70C7FEE0B9"/>
    <w:rsid w:val="00F0445E"/>
    <w:pPr>
      <w:spacing w:after="200" w:line="276" w:lineRule="auto"/>
    </w:pPr>
  </w:style>
  <w:style w:type="paragraph" w:customStyle="1" w:styleId="0A63335253364B5599F867955F55E5142">
    <w:name w:val="0A63335253364B5599F867955F55E5142"/>
    <w:rsid w:val="00F0445E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3">
    <w:name w:val="F6ABC67E152B41D1992D7E761314F46D3"/>
    <w:rsid w:val="00F0445E"/>
    <w:pPr>
      <w:spacing w:after="200" w:line="276" w:lineRule="auto"/>
    </w:pPr>
  </w:style>
  <w:style w:type="paragraph" w:customStyle="1" w:styleId="3896B7B08AB8489F991D29A60E0691C09">
    <w:name w:val="3896B7B08AB8489F991D29A60E0691C09"/>
    <w:rsid w:val="00F0445E"/>
    <w:pPr>
      <w:spacing w:after="200" w:line="276" w:lineRule="auto"/>
    </w:pPr>
  </w:style>
  <w:style w:type="paragraph" w:customStyle="1" w:styleId="EFA865F73C0B421C81053DC70C7FEE0B10">
    <w:name w:val="EFA865F73C0B421C81053DC70C7FEE0B10"/>
    <w:rsid w:val="00F0445E"/>
    <w:pPr>
      <w:spacing w:after="200" w:line="276" w:lineRule="auto"/>
    </w:pPr>
  </w:style>
  <w:style w:type="paragraph" w:customStyle="1" w:styleId="0A63335253364B5599F867955F55E5143">
    <w:name w:val="0A63335253364B5599F867955F55E5143"/>
    <w:rsid w:val="001F768B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F6ABC67E152B41D1992D7E761314F46D4">
    <w:name w:val="F6ABC67E152B41D1992D7E761314F46D4"/>
    <w:rsid w:val="001F768B"/>
    <w:pPr>
      <w:spacing w:after="200" w:line="276" w:lineRule="auto"/>
    </w:pPr>
  </w:style>
  <w:style w:type="paragraph" w:customStyle="1" w:styleId="3896B7B08AB8489F991D29A60E0691C010">
    <w:name w:val="3896B7B08AB8489F991D29A60E0691C010"/>
    <w:rsid w:val="001F768B"/>
    <w:pPr>
      <w:spacing w:after="200" w:line="276" w:lineRule="auto"/>
    </w:pPr>
  </w:style>
  <w:style w:type="paragraph" w:customStyle="1" w:styleId="EFA865F73C0B421C81053DC70C7FEE0B11">
    <w:name w:val="EFA865F73C0B421C81053DC70C7FEE0B11"/>
    <w:rsid w:val="001F768B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C5E290-CB41-400F-9A2D-B109785D0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adam overing</cp:lastModifiedBy>
  <cp:revision>3</cp:revision>
  <cp:lastPrinted>2017-03-31T20:12:00Z</cp:lastPrinted>
  <dcterms:created xsi:type="dcterms:W3CDTF">2018-06-02T20:47:00Z</dcterms:created>
  <dcterms:modified xsi:type="dcterms:W3CDTF">2018-06-02T22:19:00Z</dcterms:modified>
</cp:coreProperties>
</file>